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B3C55C" w14:textId="77777777" w:rsidR="007970EB" w:rsidRPr="007970EB" w:rsidRDefault="007970EB" w:rsidP="007970EB">
      <w:r w:rsidRPr="007970EB">
        <w:rPr>
          <w:b/>
          <w:bCs/>
        </w:rPr>
        <w:t>Kudu</w:t>
      </w:r>
      <w:r w:rsidRPr="007970EB">
        <w:t xml:space="preserve"> is the </w:t>
      </w:r>
      <w:r w:rsidRPr="007970EB">
        <w:rPr>
          <w:b/>
          <w:bCs/>
        </w:rPr>
        <w:t>engine behind Azure App Service's deployment and management capabilities</w:t>
      </w:r>
      <w:r w:rsidRPr="007970EB">
        <w:t>. It is an open-source project that provides a set of tools for managing, deploying, and debugging applications hosted on Azure App Services, including Web Apps, Mobile Apps, and API Apps.</w:t>
      </w:r>
    </w:p>
    <w:p w14:paraId="0AA70EA7" w14:textId="77777777" w:rsidR="007970EB" w:rsidRPr="007970EB" w:rsidRDefault="007970EB" w:rsidP="007970EB">
      <w:r w:rsidRPr="007970EB">
        <w:pict w14:anchorId="45B08000">
          <v:rect id="_x0000_i1061" style="width:0;height:1.5pt" o:hralign="center" o:hrstd="t" o:hr="t" fillcolor="#a0a0a0" stroked="f"/>
        </w:pict>
      </w:r>
    </w:p>
    <w:p w14:paraId="45E9C0EF" w14:textId="77777777" w:rsidR="007970EB" w:rsidRPr="007970EB" w:rsidRDefault="007970EB" w:rsidP="007970EB">
      <w:pPr>
        <w:rPr>
          <w:b/>
          <w:bCs/>
        </w:rPr>
      </w:pPr>
      <w:r w:rsidRPr="007970EB">
        <w:rPr>
          <w:b/>
          <w:bCs/>
        </w:rPr>
        <w:t>Key Features of Kudu</w:t>
      </w:r>
    </w:p>
    <w:p w14:paraId="339B675E" w14:textId="77777777" w:rsidR="007970EB" w:rsidRPr="007970EB" w:rsidRDefault="007970EB" w:rsidP="007970EB">
      <w:pPr>
        <w:numPr>
          <w:ilvl w:val="0"/>
          <w:numId w:val="1"/>
        </w:numPr>
      </w:pPr>
      <w:r w:rsidRPr="007970EB">
        <w:rPr>
          <w:b/>
          <w:bCs/>
        </w:rPr>
        <w:t>Deployment Management</w:t>
      </w:r>
      <w:r w:rsidRPr="007970EB">
        <w:t>:</w:t>
      </w:r>
    </w:p>
    <w:p w14:paraId="6BD9531E" w14:textId="77777777" w:rsidR="007970EB" w:rsidRPr="007970EB" w:rsidRDefault="007970EB" w:rsidP="007970EB">
      <w:pPr>
        <w:numPr>
          <w:ilvl w:val="1"/>
          <w:numId w:val="1"/>
        </w:numPr>
      </w:pPr>
      <w:r w:rsidRPr="007970EB">
        <w:t>Supports multiple deployment methods, including Git, FTP, and ZIP deploy.</w:t>
      </w:r>
    </w:p>
    <w:p w14:paraId="0B569B2A" w14:textId="77777777" w:rsidR="007970EB" w:rsidRPr="007970EB" w:rsidRDefault="007970EB" w:rsidP="007970EB">
      <w:pPr>
        <w:numPr>
          <w:ilvl w:val="1"/>
          <w:numId w:val="1"/>
        </w:numPr>
      </w:pPr>
      <w:r w:rsidRPr="007970EB">
        <w:t>Handles automated deployments from external repositories like GitHub, Azure Repos, and Bitbucket.</w:t>
      </w:r>
    </w:p>
    <w:p w14:paraId="148B5814" w14:textId="77777777" w:rsidR="007970EB" w:rsidRPr="007970EB" w:rsidRDefault="007970EB" w:rsidP="007970EB">
      <w:pPr>
        <w:numPr>
          <w:ilvl w:val="0"/>
          <w:numId w:val="1"/>
        </w:numPr>
      </w:pPr>
      <w:r w:rsidRPr="007970EB">
        <w:rPr>
          <w:b/>
          <w:bCs/>
        </w:rPr>
        <w:t>File and Process Management</w:t>
      </w:r>
      <w:r w:rsidRPr="007970EB">
        <w:t>:</w:t>
      </w:r>
    </w:p>
    <w:p w14:paraId="40BEA51F" w14:textId="77777777" w:rsidR="007970EB" w:rsidRPr="007970EB" w:rsidRDefault="007970EB" w:rsidP="007970EB">
      <w:pPr>
        <w:numPr>
          <w:ilvl w:val="1"/>
          <w:numId w:val="1"/>
        </w:numPr>
      </w:pPr>
      <w:r w:rsidRPr="007970EB">
        <w:t>Enables direct access to application files hosted in the Azure App Service environment.</w:t>
      </w:r>
    </w:p>
    <w:p w14:paraId="6CD17664" w14:textId="77777777" w:rsidR="007970EB" w:rsidRPr="007970EB" w:rsidRDefault="007970EB" w:rsidP="007970EB">
      <w:pPr>
        <w:numPr>
          <w:ilvl w:val="1"/>
          <w:numId w:val="1"/>
        </w:numPr>
      </w:pPr>
      <w:r w:rsidRPr="007970EB">
        <w:t>Provides a command-line interface for executing commands on the App Service instance.</w:t>
      </w:r>
    </w:p>
    <w:p w14:paraId="3AB7DC41" w14:textId="77777777" w:rsidR="007970EB" w:rsidRPr="007970EB" w:rsidRDefault="007970EB" w:rsidP="007970EB">
      <w:pPr>
        <w:numPr>
          <w:ilvl w:val="0"/>
          <w:numId w:val="1"/>
        </w:numPr>
      </w:pPr>
      <w:r w:rsidRPr="007970EB">
        <w:rPr>
          <w:b/>
          <w:bCs/>
        </w:rPr>
        <w:t>Debugging and Diagnostics</w:t>
      </w:r>
      <w:r w:rsidRPr="007970EB">
        <w:t>:</w:t>
      </w:r>
    </w:p>
    <w:p w14:paraId="3A898241" w14:textId="77777777" w:rsidR="007970EB" w:rsidRPr="007970EB" w:rsidRDefault="007970EB" w:rsidP="007970EB">
      <w:pPr>
        <w:numPr>
          <w:ilvl w:val="1"/>
          <w:numId w:val="1"/>
        </w:numPr>
      </w:pPr>
      <w:r w:rsidRPr="007970EB">
        <w:t>Displays diagnostic logs, such as deployment logs, application logs, and system logs.</w:t>
      </w:r>
    </w:p>
    <w:p w14:paraId="4856CCE2" w14:textId="77777777" w:rsidR="007970EB" w:rsidRPr="007970EB" w:rsidRDefault="007970EB" w:rsidP="007970EB">
      <w:pPr>
        <w:numPr>
          <w:ilvl w:val="1"/>
          <w:numId w:val="1"/>
        </w:numPr>
      </w:pPr>
      <w:r w:rsidRPr="007970EB">
        <w:t>Provides tools for debugging, including inspecting environment variables, installed software, and application settings.</w:t>
      </w:r>
    </w:p>
    <w:p w14:paraId="44FEC8B4" w14:textId="77777777" w:rsidR="007970EB" w:rsidRPr="007970EB" w:rsidRDefault="007970EB" w:rsidP="007970EB">
      <w:pPr>
        <w:numPr>
          <w:ilvl w:val="0"/>
          <w:numId w:val="1"/>
        </w:numPr>
      </w:pPr>
      <w:r w:rsidRPr="007970EB">
        <w:rPr>
          <w:b/>
          <w:bCs/>
        </w:rPr>
        <w:t>Extensions and Tools</w:t>
      </w:r>
      <w:r w:rsidRPr="007970EB">
        <w:t>:</w:t>
      </w:r>
    </w:p>
    <w:p w14:paraId="7D66699E" w14:textId="77777777" w:rsidR="007970EB" w:rsidRPr="007970EB" w:rsidRDefault="007970EB" w:rsidP="007970EB">
      <w:pPr>
        <w:numPr>
          <w:ilvl w:val="1"/>
          <w:numId w:val="1"/>
        </w:numPr>
      </w:pPr>
      <w:r w:rsidRPr="007970EB">
        <w:t>Allows the installation and management of site extensions to enhance functionality (e.g., PHP Manager, Let's Encrypt).</w:t>
      </w:r>
    </w:p>
    <w:p w14:paraId="5CEED67F" w14:textId="77777777" w:rsidR="007970EB" w:rsidRPr="007970EB" w:rsidRDefault="007970EB" w:rsidP="007970EB">
      <w:pPr>
        <w:numPr>
          <w:ilvl w:val="0"/>
          <w:numId w:val="1"/>
        </w:numPr>
      </w:pPr>
      <w:r w:rsidRPr="007970EB">
        <w:rPr>
          <w:b/>
          <w:bCs/>
        </w:rPr>
        <w:t>Environment Information</w:t>
      </w:r>
      <w:r w:rsidRPr="007970EB">
        <w:t>:</w:t>
      </w:r>
    </w:p>
    <w:p w14:paraId="51A7A8F7" w14:textId="77777777" w:rsidR="007970EB" w:rsidRPr="007970EB" w:rsidRDefault="007970EB" w:rsidP="007970EB">
      <w:pPr>
        <w:numPr>
          <w:ilvl w:val="1"/>
          <w:numId w:val="1"/>
        </w:numPr>
      </w:pPr>
      <w:r w:rsidRPr="007970EB">
        <w:t>Displays runtime details, such as the current runtime version, platform, and configuration settings.</w:t>
      </w:r>
    </w:p>
    <w:p w14:paraId="2809FBFA" w14:textId="77777777" w:rsidR="007970EB" w:rsidRPr="007970EB" w:rsidRDefault="007970EB" w:rsidP="007970EB">
      <w:pPr>
        <w:numPr>
          <w:ilvl w:val="0"/>
          <w:numId w:val="1"/>
        </w:numPr>
      </w:pPr>
      <w:r w:rsidRPr="007970EB">
        <w:rPr>
          <w:b/>
          <w:bCs/>
        </w:rPr>
        <w:t>Webhooks and Deployment Hooks</w:t>
      </w:r>
      <w:r w:rsidRPr="007970EB">
        <w:t>:</w:t>
      </w:r>
    </w:p>
    <w:p w14:paraId="22145D0B" w14:textId="77777777" w:rsidR="007970EB" w:rsidRPr="007970EB" w:rsidRDefault="007970EB" w:rsidP="007970EB">
      <w:pPr>
        <w:numPr>
          <w:ilvl w:val="1"/>
          <w:numId w:val="1"/>
        </w:numPr>
      </w:pPr>
      <w:r w:rsidRPr="007970EB">
        <w:t>Integrates with webhook-based systems for continuous deployment.</w:t>
      </w:r>
    </w:p>
    <w:p w14:paraId="024243D2" w14:textId="77777777" w:rsidR="007970EB" w:rsidRPr="007970EB" w:rsidRDefault="007970EB" w:rsidP="007970EB">
      <w:pPr>
        <w:numPr>
          <w:ilvl w:val="1"/>
          <w:numId w:val="1"/>
        </w:numPr>
      </w:pPr>
      <w:r w:rsidRPr="007970EB">
        <w:t>Supports post-deployment hooks to execute custom scripts after deployments.</w:t>
      </w:r>
    </w:p>
    <w:p w14:paraId="43307414" w14:textId="77777777" w:rsidR="007970EB" w:rsidRPr="007970EB" w:rsidRDefault="007970EB" w:rsidP="007970EB">
      <w:r w:rsidRPr="007970EB">
        <w:pict w14:anchorId="1F2B4D7A">
          <v:rect id="_x0000_i1062" style="width:0;height:1.5pt" o:hralign="center" o:hrstd="t" o:hr="t" fillcolor="#a0a0a0" stroked="f"/>
        </w:pict>
      </w:r>
    </w:p>
    <w:p w14:paraId="34E2043A" w14:textId="77777777" w:rsidR="007970EB" w:rsidRPr="007970EB" w:rsidRDefault="007970EB" w:rsidP="007970EB">
      <w:pPr>
        <w:rPr>
          <w:b/>
          <w:bCs/>
        </w:rPr>
      </w:pPr>
      <w:r w:rsidRPr="007970EB">
        <w:rPr>
          <w:b/>
          <w:bCs/>
        </w:rPr>
        <w:t>How to Access Kudu</w:t>
      </w:r>
    </w:p>
    <w:p w14:paraId="5DC8F132" w14:textId="77777777" w:rsidR="007970EB" w:rsidRPr="007970EB" w:rsidRDefault="007970EB" w:rsidP="007970EB">
      <w:pPr>
        <w:numPr>
          <w:ilvl w:val="0"/>
          <w:numId w:val="2"/>
        </w:numPr>
      </w:pPr>
      <w:r w:rsidRPr="007970EB">
        <w:t>Go to the Azure portal.</w:t>
      </w:r>
    </w:p>
    <w:p w14:paraId="00D9F9FD" w14:textId="77777777" w:rsidR="007970EB" w:rsidRPr="007970EB" w:rsidRDefault="007970EB" w:rsidP="007970EB">
      <w:pPr>
        <w:numPr>
          <w:ilvl w:val="0"/>
          <w:numId w:val="2"/>
        </w:numPr>
      </w:pPr>
      <w:r w:rsidRPr="007970EB">
        <w:t>Navigate to your Azure App Service instance (e.g., Web App).</w:t>
      </w:r>
    </w:p>
    <w:p w14:paraId="455804D3" w14:textId="77777777" w:rsidR="007970EB" w:rsidRPr="007970EB" w:rsidRDefault="007970EB" w:rsidP="007970EB">
      <w:pPr>
        <w:numPr>
          <w:ilvl w:val="0"/>
          <w:numId w:val="2"/>
        </w:numPr>
      </w:pPr>
      <w:r w:rsidRPr="007970EB">
        <w:t xml:space="preserve">Under the </w:t>
      </w:r>
      <w:r w:rsidRPr="007970EB">
        <w:rPr>
          <w:b/>
          <w:bCs/>
        </w:rPr>
        <w:t>Development Tools</w:t>
      </w:r>
      <w:r w:rsidRPr="007970EB">
        <w:t xml:space="preserve"> section, click </w:t>
      </w:r>
      <w:r w:rsidRPr="007970EB">
        <w:rPr>
          <w:b/>
          <w:bCs/>
        </w:rPr>
        <w:t>Advanced Tools</w:t>
      </w:r>
      <w:r w:rsidRPr="007970EB">
        <w:t>.</w:t>
      </w:r>
    </w:p>
    <w:p w14:paraId="5CBDE90B" w14:textId="77777777" w:rsidR="007970EB" w:rsidRPr="007970EB" w:rsidRDefault="007970EB" w:rsidP="007970EB">
      <w:pPr>
        <w:numPr>
          <w:ilvl w:val="0"/>
          <w:numId w:val="2"/>
        </w:numPr>
      </w:pPr>
      <w:r w:rsidRPr="007970EB">
        <w:lastRenderedPageBreak/>
        <w:t xml:space="preserve">Click </w:t>
      </w:r>
      <w:r w:rsidRPr="007970EB">
        <w:rPr>
          <w:b/>
          <w:bCs/>
        </w:rPr>
        <w:t>Go</w:t>
      </w:r>
      <w:r w:rsidRPr="007970EB">
        <w:t>, which will redirect you to the Kudu interface (e.g., https://&lt;your-app-name</w:t>
      </w:r>
      <w:proofErr w:type="gramStart"/>
      <w:r w:rsidRPr="007970EB">
        <w:t>&gt;.scm.azurewebsites.net</w:t>
      </w:r>
      <w:proofErr w:type="gramEnd"/>
      <w:r w:rsidRPr="007970EB">
        <w:t>).</w:t>
      </w:r>
    </w:p>
    <w:p w14:paraId="7CA240DB" w14:textId="77777777" w:rsidR="007970EB" w:rsidRPr="007970EB" w:rsidRDefault="007970EB" w:rsidP="007970EB">
      <w:r w:rsidRPr="007970EB">
        <w:t>Alternatively, append /</w:t>
      </w:r>
      <w:proofErr w:type="spellStart"/>
      <w:r w:rsidRPr="007970EB">
        <w:t>scm</w:t>
      </w:r>
      <w:proofErr w:type="spellEnd"/>
      <w:r w:rsidRPr="007970EB">
        <w:t xml:space="preserve"> to your app’s URL to directly access Kudu. For example:</w:t>
      </w:r>
    </w:p>
    <w:p w14:paraId="779F070B" w14:textId="77777777" w:rsidR="007970EB" w:rsidRPr="007970EB" w:rsidRDefault="007970EB" w:rsidP="007970EB">
      <w:pPr>
        <w:numPr>
          <w:ilvl w:val="0"/>
          <w:numId w:val="3"/>
        </w:numPr>
      </w:pPr>
      <w:r w:rsidRPr="007970EB">
        <w:t>App URL: https://exampleapp.azurewebsites.net</w:t>
      </w:r>
    </w:p>
    <w:p w14:paraId="2ADE2A02" w14:textId="77777777" w:rsidR="007970EB" w:rsidRPr="007970EB" w:rsidRDefault="007970EB" w:rsidP="007970EB">
      <w:pPr>
        <w:numPr>
          <w:ilvl w:val="0"/>
          <w:numId w:val="3"/>
        </w:numPr>
      </w:pPr>
      <w:r w:rsidRPr="007970EB">
        <w:t>Kudu URL: https://exampleapp.scm.azurewebsites.net</w:t>
      </w:r>
    </w:p>
    <w:p w14:paraId="27FE4FB1" w14:textId="77777777" w:rsidR="007970EB" w:rsidRPr="007970EB" w:rsidRDefault="007970EB" w:rsidP="007970EB">
      <w:r w:rsidRPr="007970EB">
        <w:pict w14:anchorId="5B48141D">
          <v:rect id="_x0000_i1063" style="width:0;height:1.5pt" o:hralign="center" o:hrstd="t" o:hr="t" fillcolor="#a0a0a0" stroked="f"/>
        </w:pict>
      </w:r>
    </w:p>
    <w:p w14:paraId="6243FF48" w14:textId="77777777" w:rsidR="007970EB" w:rsidRPr="007970EB" w:rsidRDefault="007970EB" w:rsidP="007970EB">
      <w:pPr>
        <w:rPr>
          <w:b/>
          <w:bCs/>
        </w:rPr>
      </w:pPr>
      <w:r w:rsidRPr="007970EB">
        <w:rPr>
          <w:b/>
          <w:bCs/>
        </w:rPr>
        <w:t>Common Use Cases</w:t>
      </w:r>
    </w:p>
    <w:p w14:paraId="65A56005" w14:textId="77777777" w:rsidR="007970EB" w:rsidRPr="007970EB" w:rsidRDefault="007970EB" w:rsidP="007970EB">
      <w:pPr>
        <w:numPr>
          <w:ilvl w:val="0"/>
          <w:numId w:val="4"/>
        </w:numPr>
      </w:pPr>
      <w:r w:rsidRPr="007970EB">
        <w:rPr>
          <w:b/>
          <w:bCs/>
        </w:rPr>
        <w:t>Viewing and Editing Files</w:t>
      </w:r>
      <w:r w:rsidRPr="007970EB">
        <w:t>:</w:t>
      </w:r>
    </w:p>
    <w:p w14:paraId="14618B1E" w14:textId="77777777" w:rsidR="007970EB" w:rsidRPr="007970EB" w:rsidRDefault="007970EB" w:rsidP="007970EB">
      <w:pPr>
        <w:numPr>
          <w:ilvl w:val="1"/>
          <w:numId w:val="4"/>
        </w:numPr>
      </w:pPr>
      <w:r w:rsidRPr="007970EB">
        <w:t>Inspect application files and logs in real time.</w:t>
      </w:r>
    </w:p>
    <w:p w14:paraId="7D22B591" w14:textId="77777777" w:rsidR="007970EB" w:rsidRPr="007970EB" w:rsidRDefault="007970EB" w:rsidP="007970EB">
      <w:pPr>
        <w:numPr>
          <w:ilvl w:val="1"/>
          <w:numId w:val="4"/>
        </w:numPr>
      </w:pPr>
      <w:r w:rsidRPr="007970EB">
        <w:t>Upload or edit files manually during troubleshooting.</w:t>
      </w:r>
    </w:p>
    <w:p w14:paraId="379C7A4E" w14:textId="77777777" w:rsidR="007970EB" w:rsidRPr="007970EB" w:rsidRDefault="007970EB" w:rsidP="007970EB">
      <w:pPr>
        <w:numPr>
          <w:ilvl w:val="0"/>
          <w:numId w:val="4"/>
        </w:numPr>
      </w:pPr>
      <w:r w:rsidRPr="007970EB">
        <w:rPr>
          <w:b/>
          <w:bCs/>
        </w:rPr>
        <w:t>Custom Deployment Scripts</w:t>
      </w:r>
      <w:r w:rsidRPr="007970EB">
        <w:t>:</w:t>
      </w:r>
    </w:p>
    <w:p w14:paraId="090CDB48" w14:textId="77777777" w:rsidR="007970EB" w:rsidRPr="007970EB" w:rsidRDefault="007970EB" w:rsidP="007970EB">
      <w:pPr>
        <w:numPr>
          <w:ilvl w:val="1"/>
          <w:numId w:val="4"/>
        </w:numPr>
      </w:pPr>
      <w:r w:rsidRPr="007970EB">
        <w:t>Use the deployment script generator to create and customize deployment pipelines.</w:t>
      </w:r>
    </w:p>
    <w:p w14:paraId="4D44FD92" w14:textId="77777777" w:rsidR="007970EB" w:rsidRPr="007970EB" w:rsidRDefault="007970EB" w:rsidP="007970EB">
      <w:pPr>
        <w:numPr>
          <w:ilvl w:val="0"/>
          <w:numId w:val="4"/>
        </w:numPr>
      </w:pPr>
      <w:r w:rsidRPr="007970EB">
        <w:rPr>
          <w:b/>
          <w:bCs/>
        </w:rPr>
        <w:t>Troubleshooting</w:t>
      </w:r>
      <w:r w:rsidRPr="007970EB">
        <w:t>:</w:t>
      </w:r>
    </w:p>
    <w:p w14:paraId="6AC0AE84" w14:textId="77777777" w:rsidR="007970EB" w:rsidRPr="007970EB" w:rsidRDefault="007970EB" w:rsidP="007970EB">
      <w:pPr>
        <w:numPr>
          <w:ilvl w:val="1"/>
          <w:numId w:val="4"/>
        </w:numPr>
      </w:pPr>
      <w:r w:rsidRPr="007970EB">
        <w:t>Diagnose issues by checking logs, environment variables, and running commands in the Kudu console.</w:t>
      </w:r>
    </w:p>
    <w:p w14:paraId="7CF3EE0B" w14:textId="77777777" w:rsidR="007970EB" w:rsidRPr="007970EB" w:rsidRDefault="007970EB" w:rsidP="007970EB">
      <w:pPr>
        <w:numPr>
          <w:ilvl w:val="1"/>
          <w:numId w:val="4"/>
        </w:numPr>
      </w:pPr>
      <w:r w:rsidRPr="007970EB">
        <w:t>Restart or stop processes directly from the Kudu interface.</w:t>
      </w:r>
    </w:p>
    <w:p w14:paraId="35001202" w14:textId="77777777" w:rsidR="007970EB" w:rsidRPr="007970EB" w:rsidRDefault="007970EB" w:rsidP="007970EB">
      <w:pPr>
        <w:numPr>
          <w:ilvl w:val="0"/>
          <w:numId w:val="4"/>
        </w:numPr>
      </w:pPr>
      <w:r w:rsidRPr="007970EB">
        <w:rPr>
          <w:b/>
          <w:bCs/>
        </w:rPr>
        <w:t>Continuous Integration (CI)</w:t>
      </w:r>
      <w:r w:rsidRPr="007970EB">
        <w:t>:</w:t>
      </w:r>
    </w:p>
    <w:p w14:paraId="5EBFB3DC" w14:textId="77777777" w:rsidR="007970EB" w:rsidRPr="007970EB" w:rsidRDefault="007970EB" w:rsidP="007970EB">
      <w:pPr>
        <w:numPr>
          <w:ilvl w:val="1"/>
          <w:numId w:val="4"/>
        </w:numPr>
      </w:pPr>
      <w:r w:rsidRPr="007970EB">
        <w:t>Set up and manage Git-based deployments.</w:t>
      </w:r>
    </w:p>
    <w:p w14:paraId="7B63F6A7" w14:textId="77777777" w:rsidR="007970EB" w:rsidRPr="007970EB" w:rsidRDefault="007970EB" w:rsidP="007970EB">
      <w:r w:rsidRPr="007970EB">
        <w:pict w14:anchorId="773891B8">
          <v:rect id="_x0000_i1064" style="width:0;height:1.5pt" o:hralign="center" o:hrstd="t" o:hr="t" fillcolor="#a0a0a0" stroked="f"/>
        </w:pict>
      </w:r>
    </w:p>
    <w:p w14:paraId="44FA6EE9" w14:textId="77777777" w:rsidR="007970EB" w:rsidRPr="007970EB" w:rsidRDefault="007970EB" w:rsidP="007970EB">
      <w:pPr>
        <w:rPr>
          <w:b/>
          <w:bCs/>
        </w:rPr>
      </w:pPr>
      <w:r w:rsidRPr="007970EB">
        <w:rPr>
          <w:b/>
          <w:bCs/>
        </w:rPr>
        <w:t>Components of Kudu</w:t>
      </w:r>
    </w:p>
    <w:p w14:paraId="567DBF6E" w14:textId="77777777" w:rsidR="007970EB" w:rsidRPr="007970EB" w:rsidRDefault="007970EB" w:rsidP="007970EB">
      <w:pPr>
        <w:numPr>
          <w:ilvl w:val="0"/>
          <w:numId w:val="5"/>
        </w:numPr>
      </w:pPr>
      <w:r w:rsidRPr="007970EB">
        <w:rPr>
          <w:b/>
          <w:bCs/>
        </w:rPr>
        <w:t>Kudu Console</w:t>
      </w:r>
      <w:r w:rsidRPr="007970EB">
        <w:t>:</w:t>
      </w:r>
    </w:p>
    <w:p w14:paraId="3125B02F" w14:textId="77777777" w:rsidR="007970EB" w:rsidRPr="007970EB" w:rsidRDefault="007970EB" w:rsidP="007970EB">
      <w:pPr>
        <w:numPr>
          <w:ilvl w:val="1"/>
          <w:numId w:val="5"/>
        </w:numPr>
      </w:pPr>
      <w:r w:rsidRPr="007970EB">
        <w:t>A web-based command-line interface to interact with the App Service environment.</w:t>
      </w:r>
    </w:p>
    <w:p w14:paraId="0DE4D105" w14:textId="77777777" w:rsidR="007970EB" w:rsidRPr="007970EB" w:rsidRDefault="007970EB" w:rsidP="007970EB">
      <w:pPr>
        <w:numPr>
          <w:ilvl w:val="1"/>
          <w:numId w:val="5"/>
        </w:numPr>
      </w:pPr>
      <w:r w:rsidRPr="007970EB">
        <w:t>Supports common commands for troubleshooting and configuration.</w:t>
      </w:r>
    </w:p>
    <w:p w14:paraId="1E336D68" w14:textId="77777777" w:rsidR="007970EB" w:rsidRPr="007970EB" w:rsidRDefault="007970EB" w:rsidP="007970EB">
      <w:pPr>
        <w:numPr>
          <w:ilvl w:val="0"/>
          <w:numId w:val="5"/>
        </w:numPr>
      </w:pPr>
      <w:r w:rsidRPr="007970EB">
        <w:rPr>
          <w:b/>
          <w:bCs/>
        </w:rPr>
        <w:t>Deployment Logs</w:t>
      </w:r>
      <w:r w:rsidRPr="007970EB">
        <w:t>:</w:t>
      </w:r>
    </w:p>
    <w:p w14:paraId="35F8F849" w14:textId="77777777" w:rsidR="007970EB" w:rsidRPr="007970EB" w:rsidRDefault="007970EB" w:rsidP="007970EB">
      <w:pPr>
        <w:numPr>
          <w:ilvl w:val="1"/>
          <w:numId w:val="5"/>
        </w:numPr>
      </w:pPr>
      <w:r w:rsidRPr="007970EB">
        <w:t>Tracks and displays the details of application deployments.</w:t>
      </w:r>
    </w:p>
    <w:p w14:paraId="2B59E9A1" w14:textId="77777777" w:rsidR="007970EB" w:rsidRPr="007970EB" w:rsidRDefault="007970EB" w:rsidP="007970EB">
      <w:pPr>
        <w:numPr>
          <w:ilvl w:val="0"/>
          <w:numId w:val="5"/>
        </w:numPr>
      </w:pPr>
      <w:r w:rsidRPr="007970EB">
        <w:rPr>
          <w:b/>
          <w:bCs/>
        </w:rPr>
        <w:t>Site Extensions</w:t>
      </w:r>
      <w:r w:rsidRPr="007970EB">
        <w:t>:</w:t>
      </w:r>
    </w:p>
    <w:p w14:paraId="3364888D" w14:textId="77777777" w:rsidR="007970EB" w:rsidRPr="007970EB" w:rsidRDefault="007970EB" w:rsidP="007970EB">
      <w:pPr>
        <w:numPr>
          <w:ilvl w:val="1"/>
          <w:numId w:val="5"/>
        </w:numPr>
      </w:pPr>
      <w:r w:rsidRPr="007970EB">
        <w:t>Manage additional tools or extensions that enhance the App Service.</w:t>
      </w:r>
    </w:p>
    <w:p w14:paraId="32D75281" w14:textId="77777777" w:rsidR="007970EB" w:rsidRPr="007970EB" w:rsidRDefault="007970EB" w:rsidP="007970EB">
      <w:pPr>
        <w:numPr>
          <w:ilvl w:val="0"/>
          <w:numId w:val="5"/>
        </w:numPr>
      </w:pPr>
      <w:r w:rsidRPr="007970EB">
        <w:rPr>
          <w:b/>
          <w:bCs/>
        </w:rPr>
        <w:t>Environment View</w:t>
      </w:r>
      <w:r w:rsidRPr="007970EB">
        <w:t>:</w:t>
      </w:r>
    </w:p>
    <w:p w14:paraId="0984EB12" w14:textId="77777777" w:rsidR="007970EB" w:rsidRPr="007970EB" w:rsidRDefault="007970EB" w:rsidP="007970EB">
      <w:pPr>
        <w:numPr>
          <w:ilvl w:val="1"/>
          <w:numId w:val="5"/>
        </w:numPr>
      </w:pPr>
      <w:r w:rsidRPr="007970EB">
        <w:t>Shows system and environment information, including runtime versions, platform architecture, and settings.</w:t>
      </w:r>
    </w:p>
    <w:p w14:paraId="4B3ABA99" w14:textId="77777777" w:rsidR="007970EB" w:rsidRPr="007970EB" w:rsidRDefault="007970EB" w:rsidP="007970EB">
      <w:r w:rsidRPr="007970EB">
        <w:lastRenderedPageBreak/>
        <w:pict w14:anchorId="503B4358">
          <v:rect id="_x0000_i1065" style="width:0;height:1.5pt" o:hralign="center" o:hrstd="t" o:hr="t" fillcolor="#a0a0a0" stroked="f"/>
        </w:pict>
      </w:r>
    </w:p>
    <w:p w14:paraId="27156E1A" w14:textId="77777777" w:rsidR="007970EB" w:rsidRPr="007970EB" w:rsidRDefault="007970EB" w:rsidP="007970EB">
      <w:pPr>
        <w:rPr>
          <w:b/>
          <w:bCs/>
        </w:rPr>
      </w:pPr>
      <w:r w:rsidRPr="007970EB">
        <w:rPr>
          <w:b/>
          <w:bCs/>
        </w:rPr>
        <w:t>Benefits of Using Kudu</w:t>
      </w:r>
    </w:p>
    <w:p w14:paraId="7C2DB235" w14:textId="77777777" w:rsidR="007970EB" w:rsidRPr="007970EB" w:rsidRDefault="007970EB" w:rsidP="007970EB">
      <w:pPr>
        <w:numPr>
          <w:ilvl w:val="0"/>
          <w:numId w:val="6"/>
        </w:numPr>
      </w:pPr>
      <w:r w:rsidRPr="007970EB">
        <w:rPr>
          <w:b/>
          <w:bCs/>
        </w:rPr>
        <w:t>Ease of Deployment</w:t>
      </w:r>
      <w:r w:rsidRPr="007970EB">
        <w:t>: Streamlines deployment processes with support for multiple methods and tools.</w:t>
      </w:r>
    </w:p>
    <w:p w14:paraId="001AA87F" w14:textId="77777777" w:rsidR="007970EB" w:rsidRPr="007970EB" w:rsidRDefault="007970EB" w:rsidP="007970EB">
      <w:pPr>
        <w:numPr>
          <w:ilvl w:val="0"/>
          <w:numId w:val="6"/>
        </w:numPr>
      </w:pPr>
      <w:r w:rsidRPr="007970EB">
        <w:rPr>
          <w:b/>
          <w:bCs/>
        </w:rPr>
        <w:t>Advanced Troubleshooting</w:t>
      </w:r>
      <w:r w:rsidRPr="007970EB">
        <w:t>: Provides deep insights and debugging tools for diagnosing application issues.</w:t>
      </w:r>
    </w:p>
    <w:p w14:paraId="19BED2C0" w14:textId="77777777" w:rsidR="007970EB" w:rsidRPr="007970EB" w:rsidRDefault="007970EB" w:rsidP="007970EB">
      <w:pPr>
        <w:numPr>
          <w:ilvl w:val="0"/>
          <w:numId w:val="6"/>
        </w:numPr>
      </w:pPr>
      <w:r w:rsidRPr="007970EB">
        <w:rPr>
          <w:b/>
          <w:bCs/>
        </w:rPr>
        <w:t>Customizability</w:t>
      </w:r>
      <w:r w:rsidRPr="007970EB">
        <w:t>: Offers flexibility to create and execute custom deployment scripts.</w:t>
      </w:r>
    </w:p>
    <w:p w14:paraId="48A7D596" w14:textId="77777777" w:rsidR="007970EB" w:rsidRPr="007970EB" w:rsidRDefault="007970EB" w:rsidP="007970EB">
      <w:pPr>
        <w:numPr>
          <w:ilvl w:val="0"/>
          <w:numId w:val="6"/>
        </w:numPr>
      </w:pPr>
      <w:r w:rsidRPr="007970EB">
        <w:rPr>
          <w:b/>
          <w:bCs/>
        </w:rPr>
        <w:t>Real-Time Insights</w:t>
      </w:r>
      <w:r w:rsidRPr="007970EB">
        <w:t>: Access live logs, file systems, and process information.</w:t>
      </w:r>
    </w:p>
    <w:p w14:paraId="69B9A86C" w14:textId="77777777" w:rsidR="007970EB" w:rsidRPr="007970EB" w:rsidRDefault="007970EB" w:rsidP="007970EB">
      <w:r w:rsidRPr="007970EB">
        <w:pict w14:anchorId="0C93586B">
          <v:rect id="_x0000_i1066" style="width:0;height:1.5pt" o:hralign="center" o:hrstd="t" o:hr="t" fillcolor="#a0a0a0" stroked="f"/>
        </w:pict>
      </w:r>
    </w:p>
    <w:p w14:paraId="127F2DD9" w14:textId="77777777" w:rsidR="007970EB" w:rsidRPr="007970EB" w:rsidRDefault="007970EB" w:rsidP="007970EB">
      <w:r w:rsidRPr="007970EB">
        <w:t>Kudu is a powerful tool that complements Azure App Services by simplifying deployment, management, and troubleshooting for web applications. Its integration into the Azure ecosystem makes it indispensable for developers and DevOps teams working with Azure-hosted applications.</w:t>
      </w:r>
    </w:p>
    <w:p w14:paraId="7342FEF2" w14:textId="77777777" w:rsidR="00000000" w:rsidRDefault="00000000"/>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644DAE"/>
    <w:multiLevelType w:val="multilevel"/>
    <w:tmpl w:val="BB52AD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746292"/>
    <w:multiLevelType w:val="multilevel"/>
    <w:tmpl w:val="74788F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703C39"/>
    <w:multiLevelType w:val="multilevel"/>
    <w:tmpl w:val="29225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80787B"/>
    <w:multiLevelType w:val="multilevel"/>
    <w:tmpl w:val="AA306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FA7660"/>
    <w:multiLevelType w:val="multilevel"/>
    <w:tmpl w:val="0C5A4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F925F0F"/>
    <w:multiLevelType w:val="multilevel"/>
    <w:tmpl w:val="07906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2491893">
    <w:abstractNumId w:val="1"/>
  </w:num>
  <w:num w:numId="2" w16cid:durableId="2044554125">
    <w:abstractNumId w:val="5"/>
  </w:num>
  <w:num w:numId="3" w16cid:durableId="1763717143">
    <w:abstractNumId w:val="3"/>
  </w:num>
  <w:num w:numId="4" w16cid:durableId="2118937624">
    <w:abstractNumId w:val="0"/>
  </w:num>
  <w:num w:numId="5" w16cid:durableId="926770361">
    <w:abstractNumId w:val="2"/>
  </w:num>
  <w:num w:numId="6" w16cid:durableId="7511265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NjAztDQyMzM0tzBX0lEKTi0uzszPAykwrAUApiIOjCwAAAA="/>
  </w:docVars>
  <w:rsids>
    <w:rsidRoot w:val="003A42A1"/>
    <w:rsid w:val="00060191"/>
    <w:rsid w:val="000A39E0"/>
    <w:rsid w:val="003A42A1"/>
    <w:rsid w:val="007970EB"/>
    <w:rsid w:val="007B621D"/>
    <w:rsid w:val="008258AA"/>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9C4EF9-5730-44FB-B462-E53329643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8301438">
      <w:bodyDiv w:val="1"/>
      <w:marLeft w:val="0"/>
      <w:marRight w:val="0"/>
      <w:marTop w:val="0"/>
      <w:marBottom w:val="0"/>
      <w:divBdr>
        <w:top w:val="none" w:sz="0" w:space="0" w:color="auto"/>
        <w:left w:val="none" w:sz="0" w:space="0" w:color="auto"/>
        <w:bottom w:val="none" w:sz="0" w:space="0" w:color="auto"/>
        <w:right w:val="none" w:sz="0" w:space="0" w:color="auto"/>
      </w:divBdr>
    </w:div>
    <w:div w:id="122814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16</Words>
  <Characters>2946</Characters>
  <Application>Microsoft Office Word</Application>
  <DocSecurity>0</DocSecurity>
  <Lines>24</Lines>
  <Paragraphs>6</Paragraphs>
  <ScaleCrop>false</ScaleCrop>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4-12-02T16:30:00Z</dcterms:created>
  <dcterms:modified xsi:type="dcterms:W3CDTF">2024-12-02T16:30:00Z</dcterms:modified>
</cp:coreProperties>
</file>